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703DE" w14:textId="77777777" w:rsidR="00593DC6" w:rsidRDefault="00593DC6" w:rsidP="00593DC6">
      <w:pPr>
        <w:pStyle w:val="NoSpacing"/>
        <w:jc w:val="center"/>
        <w:rPr>
          <w:b/>
        </w:rPr>
      </w:pPr>
      <w:r>
        <w:rPr>
          <w:b/>
        </w:rPr>
        <w:t>University of Southern Indiana</w:t>
      </w:r>
    </w:p>
    <w:p w14:paraId="724C121E" w14:textId="77777777" w:rsidR="00593DC6" w:rsidRDefault="00593DC6" w:rsidP="00593DC6">
      <w:pPr>
        <w:pStyle w:val="NoSpacing"/>
        <w:jc w:val="center"/>
        <w:rPr>
          <w:b/>
        </w:rPr>
      </w:pPr>
      <w:r>
        <w:rPr>
          <w:b/>
        </w:rPr>
        <w:t>Graduate Admissions &amp; Progression Committee Form:  Petition for Readmission</w:t>
      </w:r>
    </w:p>
    <w:p w14:paraId="6B600B1F" w14:textId="77777777" w:rsidR="00593DC6" w:rsidRDefault="00593DC6" w:rsidP="00593DC6">
      <w:pPr>
        <w:pStyle w:val="NoSpacing"/>
        <w:jc w:val="center"/>
        <w:rPr>
          <w:b/>
        </w:rPr>
      </w:pPr>
    </w:p>
    <w:p w14:paraId="5E9798C6" w14:textId="77777777" w:rsidR="00593DC6" w:rsidRDefault="00593DC6" w:rsidP="00593DC6">
      <w:pPr>
        <w:pStyle w:val="NoSpacing"/>
      </w:pPr>
      <w:r>
        <w:t>Student Name__________________________________________  Student ID______________________</w:t>
      </w:r>
    </w:p>
    <w:p w14:paraId="78CCCF26" w14:textId="77777777" w:rsidR="00593DC6" w:rsidRDefault="00593DC6" w:rsidP="00593DC6">
      <w:pPr>
        <w:pStyle w:val="NoSpacing"/>
      </w:pPr>
      <w:r>
        <w:t>Email Address_________________________________________________________________________</w:t>
      </w:r>
    </w:p>
    <w:p w14:paraId="6433E23C" w14:textId="77777777" w:rsidR="00593DC6" w:rsidRDefault="00593DC6" w:rsidP="00593DC6">
      <w:pPr>
        <w:pStyle w:val="NoSpacing"/>
      </w:pPr>
      <w:r>
        <w:t>Street Address_________________________________________________________________________</w:t>
      </w:r>
    </w:p>
    <w:p w14:paraId="357AF456" w14:textId="77777777" w:rsidR="00593DC6" w:rsidRDefault="00593DC6" w:rsidP="00593DC6">
      <w:pPr>
        <w:pStyle w:val="NoSpacing"/>
      </w:pPr>
      <w:r>
        <w:t>City___________________________________________State_____________Zip___________________</w:t>
      </w:r>
    </w:p>
    <w:p w14:paraId="48FC473B" w14:textId="77777777" w:rsidR="00593DC6" w:rsidRDefault="00593DC6" w:rsidP="00593DC6">
      <w:pPr>
        <w:pStyle w:val="NoSpacing"/>
      </w:pPr>
      <w:r>
        <w:t>Phone Number_________________________________________________________________________</w:t>
      </w:r>
    </w:p>
    <w:p w14:paraId="114580EC" w14:textId="77777777" w:rsidR="00593DC6" w:rsidRDefault="00593DC6" w:rsidP="00593DC6">
      <w:pPr>
        <w:pStyle w:val="NoSpacing"/>
      </w:pPr>
      <w:r>
        <w:t>Requesting Readmission to Nursing Course Number_______________</w:t>
      </w:r>
      <w:r w:rsidR="009F3A4C">
        <w:t xml:space="preserve"> </w:t>
      </w:r>
    </w:p>
    <w:p w14:paraId="326F9316" w14:textId="77777777" w:rsidR="009F3A4C" w:rsidRDefault="009F3A4C" w:rsidP="00593DC6">
      <w:pPr>
        <w:pStyle w:val="NoSpacing"/>
      </w:pPr>
      <w:r>
        <w:t>Date______________________________</w:t>
      </w:r>
    </w:p>
    <w:p w14:paraId="7D6A730D" w14:textId="77777777" w:rsidR="00593DC6" w:rsidRDefault="00593DC6" w:rsidP="00593DC6">
      <w:pPr>
        <w:pStyle w:val="NoSpacing"/>
      </w:pPr>
    </w:p>
    <w:p w14:paraId="77CCC589" w14:textId="77777777" w:rsidR="00593DC6" w:rsidRDefault="00593DC6" w:rsidP="00593DC6">
      <w:pPr>
        <w:pStyle w:val="NoSpacing"/>
      </w:pPr>
      <w:r>
        <w:t>Please discuss factors contributing to/related to delay in progression:</w:t>
      </w:r>
    </w:p>
    <w:p w14:paraId="05C316E1" w14:textId="77777777" w:rsidR="00593DC6" w:rsidRDefault="00593DC6" w:rsidP="00593DC6">
      <w:pPr>
        <w:pStyle w:val="NoSpacing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8515DD4" w14:textId="77777777" w:rsidR="00593DC6" w:rsidRDefault="00593DC6" w:rsidP="00593DC6">
      <w:pPr>
        <w:pStyle w:val="NoSpacing"/>
      </w:pPr>
    </w:p>
    <w:p w14:paraId="5489484F" w14:textId="77777777" w:rsidR="00593DC6" w:rsidRDefault="00593DC6" w:rsidP="00593DC6">
      <w:pPr>
        <w:pStyle w:val="NoSpacing"/>
      </w:pPr>
      <w:r>
        <w:t>Discuss your plans for performance improvement if readmitted:</w:t>
      </w:r>
    </w:p>
    <w:p w14:paraId="31A7E4AE" w14:textId="77777777" w:rsidR="00593DC6" w:rsidRDefault="00593DC6" w:rsidP="00593DC6">
      <w:pPr>
        <w:pStyle w:val="NoSpacing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0FCA2DB" w14:textId="77777777" w:rsidR="00593DC6" w:rsidRDefault="00593DC6" w:rsidP="00593DC6">
      <w:pPr>
        <w:pStyle w:val="NoSpacing"/>
      </w:pPr>
    </w:p>
    <w:p w14:paraId="3957585E" w14:textId="72BF6DB0" w:rsidR="007C33DF" w:rsidRDefault="00593DC6" w:rsidP="00593DC6">
      <w:pPr>
        <w:pStyle w:val="NoSpacing"/>
      </w:pPr>
      <w:r>
        <w:t xml:space="preserve">Submit form to </w:t>
      </w:r>
      <w:r w:rsidR="007C33DF">
        <w:t>Dr. Kathy Riedford</w:t>
      </w:r>
      <w:r>
        <w:t>, Chair, Graduate Admission and Progression Committee Chair</w:t>
      </w:r>
      <w:r w:rsidR="00C3247B">
        <w:t>:</w:t>
      </w:r>
      <w:r w:rsidR="007C33DF">
        <w:t xml:space="preserve"> </w:t>
      </w:r>
      <w:hyperlink r:id="rId7" w:history="1">
        <w:r w:rsidR="007C33DF" w:rsidRPr="00A9118C">
          <w:rPr>
            <w:rStyle w:val="Hyperlink"/>
          </w:rPr>
          <w:t>kmriedford@usi.edu</w:t>
        </w:r>
      </w:hyperlink>
    </w:p>
    <w:p w14:paraId="555B422E" w14:textId="77777777" w:rsidR="007C33DF" w:rsidRDefault="007C33DF" w:rsidP="00593DC6">
      <w:pPr>
        <w:pStyle w:val="NoSpacing"/>
      </w:pPr>
    </w:p>
    <w:p w14:paraId="5A4D365B" w14:textId="77777777" w:rsidR="00E46FED" w:rsidRDefault="00E46FED" w:rsidP="00593DC6">
      <w:pPr>
        <w:pStyle w:val="NoSpacing"/>
      </w:pPr>
    </w:p>
    <w:p w14:paraId="77A90724" w14:textId="77777777" w:rsidR="00593DC6" w:rsidRDefault="00593DC6" w:rsidP="00593DC6">
      <w:pPr>
        <w:pStyle w:val="NoSpacing"/>
        <w:rPr>
          <w:b/>
        </w:rPr>
      </w:pPr>
      <w:r>
        <w:rPr>
          <w:b/>
        </w:rPr>
        <w:t xml:space="preserve">Students requesting readmission to the Graduate Nursing Program must: </w:t>
      </w:r>
    </w:p>
    <w:p w14:paraId="2A83E724" w14:textId="5EE4A18F" w:rsidR="00593DC6" w:rsidRDefault="00593DC6" w:rsidP="00593DC6">
      <w:pPr>
        <w:pStyle w:val="NoSpacing"/>
        <w:numPr>
          <w:ilvl w:val="0"/>
          <w:numId w:val="1"/>
        </w:numPr>
      </w:pPr>
      <w:r>
        <w:t>Email this form to the chairperson of the Admission and Progression Committee,</w:t>
      </w:r>
      <w:r w:rsidR="007C33DF">
        <w:t xml:space="preserve"> Dr. Kathy Riedford</w:t>
      </w:r>
      <w:r>
        <w:t xml:space="preserve">, </w:t>
      </w:r>
      <w:hyperlink r:id="rId8" w:history="1">
        <w:r w:rsidR="007C33DF" w:rsidRPr="00A9118C">
          <w:rPr>
            <w:rStyle w:val="Hyperlink"/>
          </w:rPr>
          <w:t>kmriedford@usi.edu</w:t>
        </w:r>
      </w:hyperlink>
      <w:r w:rsidR="007C33DF">
        <w:t xml:space="preserve"> </w:t>
      </w:r>
      <w:r>
        <w:t>request readmission.</w:t>
      </w:r>
    </w:p>
    <w:p w14:paraId="21471BAF" w14:textId="77777777" w:rsidR="00593DC6" w:rsidRDefault="00593DC6" w:rsidP="00593DC6">
      <w:pPr>
        <w:pStyle w:val="NoSpacing"/>
        <w:numPr>
          <w:ilvl w:val="0"/>
          <w:numId w:val="2"/>
        </w:numPr>
      </w:pPr>
      <w:r>
        <w:t xml:space="preserve">Factors that will be evaluated in the readmission process include: </w:t>
      </w:r>
    </w:p>
    <w:p w14:paraId="3FFDC69D" w14:textId="77777777" w:rsidR="00593DC6" w:rsidRDefault="00593DC6" w:rsidP="00593DC6">
      <w:pPr>
        <w:pStyle w:val="NoSpacing"/>
        <w:numPr>
          <w:ilvl w:val="0"/>
          <w:numId w:val="3"/>
        </w:numPr>
      </w:pPr>
      <w:r>
        <w:t xml:space="preserve">Maintenance of a cumulative GPA of 3.0 or higher according to university graduate </w:t>
      </w:r>
      <w:proofErr w:type="gramStart"/>
      <w:r>
        <w:t>policy;</w:t>
      </w:r>
      <w:proofErr w:type="gramEnd"/>
    </w:p>
    <w:p w14:paraId="05B95E2A" w14:textId="77777777" w:rsidR="00593DC6" w:rsidRDefault="00593DC6" w:rsidP="00593DC6">
      <w:pPr>
        <w:pStyle w:val="NoSpacing"/>
        <w:numPr>
          <w:ilvl w:val="0"/>
          <w:numId w:val="3"/>
        </w:numPr>
      </w:pPr>
      <w:r>
        <w:t xml:space="preserve">Policy regarding progression in MSN or Post MSN Programs as outlined in Graduate Student Nursing Handbook </w:t>
      </w:r>
    </w:p>
    <w:p w14:paraId="335E1EAA" w14:textId="77777777" w:rsidR="00593DC6" w:rsidRDefault="00593DC6" w:rsidP="00593DC6">
      <w:pPr>
        <w:pStyle w:val="NoSpacing"/>
        <w:numPr>
          <w:ilvl w:val="0"/>
          <w:numId w:val="3"/>
        </w:numPr>
      </w:pPr>
      <w:r>
        <w:t>Availability of space in the course.</w:t>
      </w:r>
    </w:p>
    <w:p w14:paraId="3CCB3C72" w14:textId="77777777" w:rsidR="00593DC6" w:rsidRDefault="00593DC6" w:rsidP="00593DC6">
      <w:pPr>
        <w:pStyle w:val="NoSpacing"/>
        <w:numPr>
          <w:ilvl w:val="0"/>
          <w:numId w:val="2"/>
        </w:numPr>
      </w:pPr>
      <w:r w:rsidRPr="00BB6CA5">
        <w:rPr>
          <w:i/>
        </w:rPr>
        <w:t xml:space="preserve">If </w:t>
      </w:r>
      <w:r>
        <w:t xml:space="preserve">readmitted, university policies, and graduate nursing policies will apply in subsequent nursing courses.  </w:t>
      </w:r>
    </w:p>
    <w:p w14:paraId="6F8572D8" w14:textId="5AA3DE8D" w:rsidR="00593DC6" w:rsidRDefault="00593DC6" w:rsidP="00593DC6">
      <w:pPr>
        <w:pStyle w:val="NoSpacing"/>
        <w:numPr>
          <w:ilvl w:val="0"/>
          <w:numId w:val="2"/>
        </w:numPr>
      </w:pPr>
      <w:r>
        <w:t xml:space="preserve">Students may be readmitted to the USI Nursing Program one time.  This includes withdrawal or unsuccessful course grade. </w:t>
      </w:r>
    </w:p>
    <w:p w14:paraId="6D93CB4B" w14:textId="77777777" w:rsidR="00593DC6" w:rsidRDefault="00593DC6" w:rsidP="00593DC6">
      <w:pPr>
        <w:pStyle w:val="NoSpacing"/>
        <w:ind w:left="720"/>
      </w:pPr>
    </w:p>
    <w:p w14:paraId="59EADBC7" w14:textId="77777777" w:rsidR="00593DC6" w:rsidRDefault="00593DC6" w:rsidP="00593DC6">
      <w:pPr>
        <w:pStyle w:val="NoSpacing"/>
        <w:ind w:left="720"/>
      </w:pPr>
    </w:p>
    <w:p w14:paraId="21FE51EA" w14:textId="77777777" w:rsidR="00593DC6" w:rsidRDefault="00593DC6" w:rsidP="00593DC6">
      <w:pPr>
        <w:pStyle w:val="NoSpacing"/>
        <w:ind w:left="720"/>
      </w:pPr>
    </w:p>
    <w:p w14:paraId="349931B6" w14:textId="77777777" w:rsidR="00593DC6" w:rsidRDefault="00593DC6" w:rsidP="00593DC6">
      <w:pPr>
        <w:pStyle w:val="NoSpacing"/>
        <w:ind w:left="720"/>
      </w:pPr>
    </w:p>
    <w:p w14:paraId="7414D354" w14:textId="77777777" w:rsidR="00593DC6" w:rsidRDefault="00593DC6" w:rsidP="00593DC6">
      <w:pPr>
        <w:pStyle w:val="NoSpacing"/>
        <w:ind w:left="720"/>
      </w:pPr>
    </w:p>
    <w:p w14:paraId="2EED03A2" w14:textId="440CE70D" w:rsidR="00A908C2" w:rsidRDefault="0029551D" w:rsidP="009F3A4C">
      <w:pPr>
        <w:pStyle w:val="NoSpacing"/>
        <w:ind w:left="720"/>
      </w:pPr>
      <w:r>
        <w:rPr>
          <w:sz w:val="16"/>
          <w:szCs w:val="16"/>
        </w:rPr>
        <w:t>5/</w:t>
      </w:r>
      <w:r w:rsidR="007C33DF">
        <w:rPr>
          <w:sz w:val="16"/>
          <w:szCs w:val="16"/>
        </w:rPr>
        <w:t>11/</w:t>
      </w:r>
      <w:r>
        <w:rPr>
          <w:sz w:val="16"/>
          <w:szCs w:val="16"/>
        </w:rPr>
        <w:t>/202</w:t>
      </w:r>
      <w:r w:rsidR="007C33DF">
        <w:rPr>
          <w:sz w:val="16"/>
          <w:szCs w:val="16"/>
        </w:rPr>
        <w:t>3</w:t>
      </w:r>
    </w:p>
    <w:sectPr w:rsidR="00A908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2AA76" w14:textId="77777777" w:rsidR="00276EC0" w:rsidRDefault="00276EC0" w:rsidP="00EC608B">
      <w:pPr>
        <w:spacing w:after="0" w:line="240" w:lineRule="auto"/>
      </w:pPr>
      <w:r>
        <w:separator/>
      </w:r>
    </w:p>
  </w:endnote>
  <w:endnote w:type="continuationSeparator" w:id="0">
    <w:p w14:paraId="3342CD38" w14:textId="77777777" w:rsidR="00276EC0" w:rsidRDefault="00276EC0" w:rsidP="00EC60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745C6" w14:textId="77777777" w:rsidR="00276EC0" w:rsidRDefault="00276EC0" w:rsidP="00EC608B">
      <w:pPr>
        <w:spacing w:after="0" w:line="240" w:lineRule="auto"/>
      </w:pPr>
      <w:r>
        <w:separator/>
      </w:r>
    </w:p>
  </w:footnote>
  <w:footnote w:type="continuationSeparator" w:id="0">
    <w:p w14:paraId="0BEF70A9" w14:textId="77777777" w:rsidR="00276EC0" w:rsidRDefault="00276EC0" w:rsidP="00EC60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781184"/>
    <w:multiLevelType w:val="hybridMultilevel"/>
    <w:tmpl w:val="9B66179E"/>
    <w:lvl w:ilvl="0" w:tplc="73F4BCA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906D5E"/>
    <w:multiLevelType w:val="hybridMultilevel"/>
    <w:tmpl w:val="EB024092"/>
    <w:lvl w:ilvl="0" w:tplc="73F4BCA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A5AF4"/>
    <w:multiLevelType w:val="hybridMultilevel"/>
    <w:tmpl w:val="4ABA27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00383645">
    <w:abstractNumId w:val="1"/>
  </w:num>
  <w:num w:numId="2" w16cid:durableId="1841890545">
    <w:abstractNumId w:val="0"/>
  </w:num>
  <w:num w:numId="3" w16cid:durableId="15828349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MLE0MzUwNDM2NDdS0lEKTi0uzszPAykwrAUAUOhBKCwAAAA="/>
  </w:docVars>
  <w:rsids>
    <w:rsidRoot w:val="00593DC6"/>
    <w:rsid w:val="00276EC0"/>
    <w:rsid w:val="0029551D"/>
    <w:rsid w:val="002F275B"/>
    <w:rsid w:val="00593DC6"/>
    <w:rsid w:val="007C33DF"/>
    <w:rsid w:val="00850633"/>
    <w:rsid w:val="009F3A4C"/>
    <w:rsid w:val="00A908C2"/>
    <w:rsid w:val="00B00700"/>
    <w:rsid w:val="00C3247B"/>
    <w:rsid w:val="00D05BB7"/>
    <w:rsid w:val="00E46FED"/>
    <w:rsid w:val="00EC6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CE25A41"/>
  <w15:chartTrackingRefBased/>
  <w15:docId w15:val="{63CCB090-355F-4A32-934D-EA1EFCE6B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593DC6"/>
    <w:rPr>
      <w:color w:val="0000FF"/>
      <w:u w:val="single"/>
    </w:rPr>
  </w:style>
  <w:style w:type="paragraph" w:styleId="NoSpacing">
    <w:name w:val="No Spacing"/>
    <w:basedOn w:val="Normal"/>
    <w:link w:val="NoSpacingChar"/>
    <w:uiPriority w:val="1"/>
    <w:qFormat/>
    <w:rsid w:val="00593DC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93DC6"/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2F27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mriedford@usi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mriedford@usi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6</Words>
  <Characters>2206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I</Company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Mellisa A</dc:creator>
  <cp:keywords/>
  <dc:description/>
  <cp:lastModifiedBy>Hand, Mikel W</cp:lastModifiedBy>
  <cp:revision>2</cp:revision>
  <dcterms:created xsi:type="dcterms:W3CDTF">2023-05-11T13:26:00Z</dcterms:created>
  <dcterms:modified xsi:type="dcterms:W3CDTF">2023-05-11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932cc9-dea4-49e2-bfe2-7f42b17a9d2b_Enabled">
    <vt:lpwstr>true</vt:lpwstr>
  </property>
  <property fmtid="{D5CDD505-2E9C-101B-9397-08002B2CF9AE}" pid="3" name="MSIP_Label_93932cc9-dea4-49e2-bfe2-7f42b17a9d2b_SetDate">
    <vt:lpwstr>2021-05-03T13:56:55Z</vt:lpwstr>
  </property>
  <property fmtid="{D5CDD505-2E9C-101B-9397-08002B2CF9AE}" pid="4" name="MSIP_Label_93932cc9-dea4-49e2-bfe2-7f42b17a9d2b_Method">
    <vt:lpwstr>Standard</vt:lpwstr>
  </property>
  <property fmtid="{D5CDD505-2E9C-101B-9397-08002B2CF9AE}" pid="5" name="MSIP_Label_93932cc9-dea4-49e2-bfe2-7f42b17a9d2b_Name">
    <vt:lpwstr>USI Internal</vt:lpwstr>
  </property>
  <property fmtid="{D5CDD505-2E9C-101B-9397-08002B2CF9AE}" pid="6" name="MSIP_Label_93932cc9-dea4-49e2-bfe2-7f42b17a9d2b_SiteId">
    <vt:lpwstr>ae1d882c-786b-492c-9095-3d81d0a2f615</vt:lpwstr>
  </property>
  <property fmtid="{D5CDD505-2E9C-101B-9397-08002B2CF9AE}" pid="7" name="MSIP_Label_93932cc9-dea4-49e2-bfe2-7f42b17a9d2b_ActionId">
    <vt:lpwstr>41bf5ad6-50d9-448d-ba04-0000bf46ac73</vt:lpwstr>
  </property>
  <property fmtid="{D5CDD505-2E9C-101B-9397-08002B2CF9AE}" pid="8" name="MSIP_Label_93932cc9-dea4-49e2-bfe2-7f42b17a9d2b_ContentBits">
    <vt:lpwstr>0</vt:lpwstr>
  </property>
</Properties>
</file>